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0"/>
        <w:gridCol w:w="6895"/>
      </w:tblGrid>
      <w:tr w:rsidR="00CB4BC5" w:rsidRPr="00013EC4" w:rsidTr="00884F58"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End w:id="0"/>
            <w:r w:rsidRPr="00013EC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120"/>
              <w:rPr>
                <w:rFonts w:ascii="Times New Roman" w:hAnsi="Times New Roman"/>
                <w:b/>
                <w:sz w:val="24"/>
                <w:szCs w:val="24"/>
              </w:rPr>
            </w:pPr>
            <w:r w:rsidRPr="00013EC4">
              <w:rPr>
                <w:rFonts w:ascii="Times New Roman" w:hAnsi="Times New Roman"/>
                <w:b/>
                <w:sz w:val="24"/>
                <w:szCs w:val="24"/>
              </w:rPr>
              <w:t>ПРАВОВЫЕ ОСНОВЫ ДЕЯТЕЛЬНОСТИ ПРИХОДА</w:t>
            </w:r>
          </w:p>
        </w:tc>
      </w:tr>
      <w:tr w:rsidR="00CB4BC5" w:rsidRPr="00013EC4" w:rsidTr="00884F58"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CB4BC5" w:rsidRPr="00013EC4" w:rsidTr="00884F58"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бакалавр богословия</w:t>
            </w:r>
          </w:p>
        </w:tc>
      </w:tr>
      <w:tr w:rsidR="00CB4BC5" w:rsidRPr="00013EC4" w:rsidTr="00884F58"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очная</w:t>
            </w:r>
          </w:p>
        </w:tc>
      </w:tr>
      <w:tr w:rsidR="00CB4BC5" w:rsidRPr="00013EC4" w:rsidTr="00884F58"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</w:tr>
      <w:tr w:rsidR="00CB4BC5" w:rsidRPr="00013EC4" w:rsidTr="00884F58"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Целью освоения дисциплины являются формирование у студентов системы знаний и представлений об основах правового статуса религиозного объединения, государства и права, гражданского права, административного права, земельного права, семейного права, уголовного права, финансового права, налогового права, в том числе об источниках, субъектах, формах и методах правового регулирования деятельности прихода. Дисциплина имеет практический уклон и направлена на формирование навыков в решении правовых, административных, хозяйственных и других организационных вопросов, которые возникают в деятельности приходов.</w:t>
            </w:r>
          </w:p>
        </w:tc>
      </w:tr>
      <w:tr w:rsidR="00CB4BC5" w:rsidRPr="00013EC4" w:rsidTr="00884F58"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 xml:space="preserve">Место дисциплины в структуре </w:t>
            </w:r>
            <w:proofErr w:type="spellStart"/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Вариативная часть, обязательные дисциплины</w:t>
            </w:r>
          </w:p>
        </w:tc>
      </w:tr>
      <w:tr w:rsidR="00CB4BC5" w:rsidRPr="00013EC4" w:rsidTr="00884F58"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120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ПК-14:</w:t>
            </w:r>
            <w:r w:rsidRPr="00013EC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способность к организации и осуществлению социальной и просветительской деятельности прихода.</w:t>
            </w:r>
          </w:p>
        </w:tc>
      </w:tr>
      <w:tr w:rsidR="00CB4BC5" w:rsidRPr="00013EC4" w:rsidTr="00884F58"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CB4BC5" w:rsidRPr="00013EC4" w:rsidRDefault="00CB4BC5" w:rsidP="00884F58">
            <w:pPr>
              <w:widowControl w:val="0"/>
              <w:spacing w:after="120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Казакова Е. В.</w:t>
            </w:r>
          </w:p>
        </w:tc>
      </w:tr>
    </w:tbl>
    <w:p w:rsidR="00CB4BC5" w:rsidRPr="00013EC4" w:rsidRDefault="00CB4BC5" w:rsidP="00CB4BC5">
      <w:pPr>
        <w:spacing w:after="288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CB4BC5" w:rsidRPr="00013EC4" w:rsidTr="00884F58">
        <w:trPr>
          <w:trHeight w:val="347"/>
        </w:trPr>
        <w:tc>
          <w:tcPr>
            <w:tcW w:w="786" w:type="pct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393" w:type="pct"/>
            <w:vAlign w:val="center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384" w:type="pct"/>
            <w:vAlign w:val="center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proofErr w:type="gramStart"/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Ср</w:t>
            </w:r>
            <w:proofErr w:type="gramEnd"/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  <w:tc>
          <w:tcPr>
            <w:tcW w:w="667" w:type="pct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2316" w:type="pct"/>
          </w:tcPr>
          <w:p w:rsidR="00CB4BC5" w:rsidRPr="00013EC4" w:rsidRDefault="00CB4BC5" w:rsidP="00884F58">
            <w:pPr>
              <w:spacing w:after="288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CB4BC5" w:rsidRPr="00013EC4" w:rsidTr="00884F58">
        <w:trPr>
          <w:trHeight w:val="347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BC5" w:rsidRPr="00013EC4" w:rsidRDefault="00CB4BC5" w:rsidP="00884F58">
            <w:pPr>
              <w:spacing w:after="120"/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i/>
                <w:sz w:val="24"/>
                <w:szCs w:val="24"/>
              </w:rPr>
              <w:t>3-4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BC5" w:rsidRPr="00013EC4" w:rsidRDefault="00CB4BC5" w:rsidP="00884F58">
            <w:pPr>
              <w:spacing w:after="12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BC5" w:rsidRPr="00013EC4" w:rsidRDefault="00CB4BC5" w:rsidP="00884F58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BC5" w:rsidRPr="00013EC4" w:rsidRDefault="00CB4BC5" w:rsidP="00884F58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013EC4">
              <w:rPr>
                <w:rFonts w:ascii="Times New Roman" w:hAnsi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BC5" w:rsidRPr="00013EC4" w:rsidRDefault="00CB4BC5" w:rsidP="00884F58">
            <w:pPr>
              <w:spacing w:after="120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BC5" w:rsidRPr="00013EC4" w:rsidRDefault="00CB4BC5" w:rsidP="00884F58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013EC4">
              <w:rPr>
                <w:rFonts w:ascii="Times New Roman" w:hAnsi="Times New Roman"/>
                <w:b/>
                <w:i/>
                <w:sz w:val="24"/>
                <w:szCs w:val="24"/>
              </w:rPr>
              <w:t>Зачет, зачет.</w:t>
            </w:r>
          </w:p>
        </w:tc>
      </w:tr>
      <w:bookmarkEnd w:id="4"/>
      <w:bookmarkEnd w:id="5"/>
    </w:tbl>
    <w:p w:rsidR="00CB4BC5" w:rsidRPr="00013EC4" w:rsidRDefault="00CB4BC5" w:rsidP="00CB4BC5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</w:p>
    <w:p w:rsidR="00CB4BC5" w:rsidRPr="00013EC4" w:rsidRDefault="00CB4BC5" w:rsidP="00CB4BC5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CB4BC5" w:rsidRDefault="00064A89" w:rsidP="00CB4BC5">
      <w:bookmarkStart w:id="6" w:name="_GoBack"/>
      <w:bookmarkEnd w:id="6"/>
    </w:p>
    <w:sectPr w:rsidR="00064A89" w:rsidRPr="00CB4BC5" w:rsidSect="00F427F1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4587" w:rsidRDefault="00A74587" w:rsidP="005F62EC">
      <w:pPr>
        <w:spacing w:after="0" w:line="240" w:lineRule="auto"/>
      </w:pPr>
      <w:r>
        <w:separator/>
      </w:r>
    </w:p>
  </w:endnote>
  <w:endnote w:type="continuationSeparator" w:id="0">
    <w:p w:rsidR="00A74587" w:rsidRDefault="00A74587" w:rsidP="005F6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1FAB" w:rsidRDefault="00711FAB">
    <w:pPr>
      <w:pStyle w:val="ab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B4BC5">
      <w:rPr>
        <w:noProof/>
      </w:rPr>
      <w:t>1</w:t>
    </w:r>
    <w:r>
      <w:rPr>
        <w:noProof/>
      </w:rPr>
      <w:fldChar w:fldCharType="end"/>
    </w:r>
  </w:p>
  <w:p w:rsidR="00711FAB" w:rsidRDefault="00711FAB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4587" w:rsidRDefault="00A74587" w:rsidP="005F62EC">
      <w:pPr>
        <w:spacing w:after="0" w:line="240" w:lineRule="auto"/>
      </w:pPr>
      <w:r>
        <w:separator/>
      </w:r>
    </w:p>
  </w:footnote>
  <w:footnote w:type="continuationSeparator" w:id="0">
    <w:p w:rsidR="00A74587" w:rsidRDefault="00A74587" w:rsidP="005F6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BE6D51"/>
    <w:multiLevelType w:val="hybridMultilevel"/>
    <w:tmpl w:val="5784C534"/>
    <w:lvl w:ilvl="0" w:tplc="45042E3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3A3C4A4D"/>
    <w:multiLevelType w:val="hybridMultilevel"/>
    <w:tmpl w:val="AA5C127A"/>
    <w:lvl w:ilvl="0" w:tplc="AA02A56E">
      <w:start w:val="1"/>
      <w:numFmt w:val="decimal"/>
      <w:lvlText w:val="%1."/>
      <w:lvlJc w:val="left"/>
      <w:pPr>
        <w:ind w:left="37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3C6B1CD8"/>
    <w:multiLevelType w:val="hybridMultilevel"/>
    <w:tmpl w:val="95426B6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56247B8D"/>
    <w:multiLevelType w:val="hybridMultilevel"/>
    <w:tmpl w:val="434C1F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EC609BE"/>
    <w:multiLevelType w:val="hybridMultilevel"/>
    <w:tmpl w:val="646A9B46"/>
    <w:lvl w:ilvl="0" w:tplc="3C669B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6157212E"/>
    <w:multiLevelType w:val="hybridMultilevel"/>
    <w:tmpl w:val="57ACF640"/>
    <w:lvl w:ilvl="0" w:tplc="0419000F">
      <w:start w:val="1"/>
      <w:numFmt w:val="decimal"/>
      <w:lvlText w:val="%1."/>
      <w:lvlJc w:val="left"/>
      <w:pPr>
        <w:ind w:left="323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43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763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483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03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23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43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363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083" w:hanging="180"/>
      </w:pPr>
      <w:rPr>
        <w:rFonts w:cs="Times New Roman"/>
      </w:rPr>
    </w:lvl>
  </w:abstractNum>
  <w:abstractNum w:abstractNumId="7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8">
    <w:nsid w:val="6DF51BC2"/>
    <w:multiLevelType w:val="hybridMultilevel"/>
    <w:tmpl w:val="3B82793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77AF475C"/>
    <w:multiLevelType w:val="hybridMultilevel"/>
    <w:tmpl w:val="89FE61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4E0AE2"/>
    <w:multiLevelType w:val="hybridMultilevel"/>
    <w:tmpl w:val="5EF2BC96"/>
    <w:lvl w:ilvl="0" w:tplc="39EC6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7CDC48B1"/>
    <w:multiLevelType w:val="hybridMultilevel"/>
    <w:tmpl w:val="ED8A5B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6"/>
  </w:num>
  <w:num w:numId="4">
    <w:abstractNumId w:val="7"/>
  </w:num>
  <w:num w:numId="5">
    <w:abstractNumId w:val="0"/>
  </w:num>
  <w:num w:numId="6">
    <w:abstractNumId w:val="3"/>
  </w:num>
  <w:num w:numId="7">
    <w:abstractNumId w:val="10"/>
  </w:num>
  <w:num w:numId="8">
    <w:abstractNumId w:val="5"/>
  </w:num>
  <w:num w:numId="9">
    <w:abstractNumId w:val="1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MzC0NDWzMLYwtDBR0lEKTi0uzszPAykwrQUAAXWqoSwAAAA="/>
  </w:docVars>
  <w:rsids>
    <w:rsidRoot w:val="00F25281"/>
    <w:rsid w:val="00017CEC"/>
    <w:rsid w:val="00052B28"/>
    <w:rsid w:val="00064A89"/>
    <w:rsid w:val="00073C6E"/>
    <w:rsid w:val="000A0088"/>
    <w:rsid w:val="000B5ED6"/>
    <w:rsid w:val="000B691B"/>
    <w:rsid w:val="000B7F2A"/>
    <w:rsid w:val="000C0D43"/>
    <w:rsid w:val="000D0D92"/>
    <w:rsid w:val="000E6F81"/>
    <w:rsid w:val="000F3003"/>
    <w:rsid w:val="000F590C"/>
    <w:rsid w:val="00115A5A"/>
    <w:rsid w:val="00132539"/>
    <w:rsid w:val="00141A47"/>
    <w:rsid w:val="00160B0C"/>
    <w:rsid w:val="00164896"/>
    <w:rsid w:val="001659B1"/>
    <w:rsid w:val="00172F2E"/>
    <w:rsid w:val="00193CF3"/>
    <w:rsid w:val="00195D29"/>
    <w:rsid w:val="001B7A16"/>
    <w:rsid w:val="001C4AE4"/>
    <w:rsid w:val="00215D20"/>
    <w:rsid w:val="00241982"/>
    <w:rsid w:val="002C4CAA"/>
    <w:rsid w:val="002D488F"/>
    <w:rsid w:val="002D6038"/>
    <w:rsid w:val="002E3D0E"/>
    <w:rsid w:val="002E49EB"/>
    <w:rsid w:val="002F40C7"/>
    <w:rsid w:val="003078E7"/>
    <w:rsid w:val="00314636"/>
    <w:rsid w:val="00317440"/>
    <w:rsid w:val="003560D7"/>
    <w:rsid w:val="00362374"/>
    <w:rsid w:val="00382235"/>
    <w:rsid w:val="0038399D"/>
    <w:rsid w:val="00385DC2"/>
    <w:rsid w:val="00391862"/>
    <w:rsid w:val="003A0BCA"/>
    <w:rsid w:val="003A2B19"/>
    <w:rsid w:val="003B12FC"/>
    <w:rsid w:val="003B40BE"/>
    <w:rsid w:val="003B7CFB"/>
    <w:rsid w:val="003D5063"/>
    <w:rsid w:val="003D520A"/>
    <w:rsid w:val="003F41B1"/>
    <w:rsid w:val="0041363C"/>
    <w:rsid w:val="00423AF7"/>
    <w:rsid w:val="00460C84"/>
    <w:rsid w:val="004747E7"/>
    <w:rsid w:val="0047799D"/>
    <w:rsid w:val="004806A7"/>
    <w:rsid w:val="004845A3"/>
    <w:rsid w:val="00485D8B"/>
    <w:rsid w:val="0049120D"/>
    <w:rsid w:val="00494687"/>
    <w:rsid w:val="004A575C"/>
    <w:rsid w:val="004B34C7"/>
    <w:rsid w:val="004E05E9"/>
    <w:rsid w:val="004E4527"/>
    <w:rsid w:val="004F4022"/>
    <w:rsid w:val="004F4638"/>
    <w:rsid w:val="0050679A"/>
    <w:rsid w:val="00530BFE"/>
    <w:rsid w:val="00544DCE"/>
    <w:rsid w:val="00554C15"/>
    <w:rsid w:val="0057581E"/>
    <w:rsid w:val="0057726C"/>
    <w:rsid w:val="0058667F"/>
    <w:rsid w:val="005D5420"/>
    <w:rsid w:val="005D6318"/>
    <w:rsid w:val="005E1A99"/>
    <w:rsid w:val="005E4152"/>
    <w:rsid w:val="005E723B"/>
    <w:rsid w:val="005F596D"/>
    <w:rsid w:val="005F62EC"/>
    <w:rsid w:val="005F6F8E"/>
    <w:rsid w:val="00637756"/>
    <w:rsid w:val="00682BBC"/>
    <w:rsid w:val="006944A7"/>
    <w:rsid w:val="006A7272"/>
    <w:rsid w:val="006F0059"/>
    <w:rsid w:val="006F469B"/>
    <w:rsid w:val="006F4E2F"/>
    <w:rsid w:val="00711FAB"/>
    <w:rsid w:val="00726CFA"/>
    <w:rsid w:val="00784BC8"/>
    <w:rsid w:val="007C370E"/>
    <w:rsid w:val="007C7DE0"/>
    <w:rsid w:val="007D4A2B"/>
    <w:rsid w:val="007E28D7"/>
    <w:rsid w:val="007F72A2"/>
    <w:rsid w:val="00803AEF"/>
    <w:rsid w:val="00825E19"/>
    <w:rsid w:val="00855E47"/>
    <w:rsid w:val="00872558"/>
    <w:rsid w:val="00877ED8"/>
    <w:rsid w:val="008840B5"/>
    <w:rsid w:val="008862E3"/>
    <w:rsid w:val="00896676"/>
    <w:rsid w:val="008A085B"/>
    <w:rsid w:val="008C1186"/>
    <w:rsid w:val="008D509B"/>
    <w:rsid w:val="008E18CF"/>
    <w:rsid w:val="008F2A08"/>
    <w:rsid w:val="008F36B0"/>
    <w:rsid w:val="00901EBA"/>
    <w:rsid w:val="00931126"/>
    <w:rsid w:val="00931920"/>
    <w:rsid w:val="00951CC3"/>
    <w:rsid w:val="00951CC6"/>
    <w:rsid w:val="00972E62"/>
    <w:rsid w:val="00987D93"/>
    <w:rsid w:val="00995D3C"/>
    <w:rsid w:val="009B39F9"/>
    <w:rsid w:val="009B7BEF"/>
    <w:rsid w:val="009D2AAF"/>
    <w:rsid w:val="009F4E1C"/>
    <w:rsid w:val="009F593A"/>
    <w:rsid w:val="00A424EA"/>
    <w:rsid w:val="00A63EE7"/>
    <w:rsid w:val="00A74587"/>
    <w:rsid w:val="00A87C8F"/>
    <w:rsid w:val="00AB71F6"/>
    <w:rsid w:val="00AC1A56"/>
    <w:rsid w:val="00AC4365"/>
    <w:rsid w:val="00AC4977"/>
    <w:rsid w:val="00B1564A"/>
    <w:rsid w:val="00B17436"/>
    <w:rsid w:val="00B425D1"/>
    <w:rsid w:val="00B631D3"/>
    <w:rsid w:val="00B638A2"/>
    <w:rsid w:val="00BB6CAB"/>
    <w:rsid w:val="00BD031C"/>
    <w:rsid w:val="00BE21B0"/>
    <w:rsid w:val="00BE2899"/>
    <w:rsid w:val="00BF76BB"/>
    <w:rsid w:val="00C13FFF"/>
    <w:rsid w:val="00C16604"/>
    <w:rsid w:val="00C606FE"/>
    <w:rsid w:val="00CB4BC5"/>
    <w:rsid w:val="00CE07F3"/>
    <w:rsid w:val="00CE5D4E"/>
    <w:rsid w:val="00D06F0F"/>
    <w:rsid w:val="00D11E0B"/>
    <w:rsid w:val="00D41ED8"/>
    <w:rsid w:val="00D55F1C"/>
    <w:rsid w:val="00D66E4F"/>
    <w:rsid w:val="00DC63F5"/>
    <w:rsid w:val="00DE0DC9"/>
    <w:rsid w:val="00DF6BAF"/>
    <w:rsid w:val="00E065AD"/>
    <w:rsid w:val="00E121B1"/>
    <w:rsid w:val="00E2326D"/>
    <w:rsid w:val="00E31A22"/>
    <w:rsid w:val="00E41117"/>
    <w:rsid w:val="00E442BD"/>
    <w:rsid w:val="00E52AD8"/>
    <w:rsid w:val="00E65A3D"/>
    <w:rsid w:val="00EC7397"/>
    <w:rsid w:val="00F1616D"/>
    <w:rsid w:val="00F25281"/>
    <w:rsid w:val="00F427F1"/>
    <w:rsid w:val="00F42982"/>
    <w:rsid w:val="00F5487F"/>
    <w:rsid w:val="00F71F7D"/>
    <w:rsid w:val="00F73A22"/>
    <w:rsid w:val="00F91066"/>
    <w:rsid w:val="00F94992"/>
    <w:rsid w:val="00FA6336"/>
    <w:rsid w:val="00FD58DE"/>
    <w:rsid w:val="00FD7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 w:qFormat="1"/>
    <w:lsdException w:name="toc 2" w:locked="1" w:semiHidden="0" w:uiPriority="39" w:unhideWhenUsed="0" w:qFormat="1"/>
    <w:lsdException w:name="toc 3" w:locked="1" w:semiHidden="0" w:uiPriority="39" w:unhideWhenUsed="0" w:qFormat="1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F4E2F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autoRedefine/>
    <w:uiPriority w:val="99"/>
    <w:qFormat/>
    <w:rsid w:val="00711FA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2">
    <w:name w:val="heading 2"/>
    <w:basedOn w:val="a0"/>
    <w:link w:val="20"/>
    <w:autoRedefine/>
    <w:uiPriority w:val="99"/>
    <w:qFormat/>
    <w:rsid w:val="00314636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color w:val="333366"/>
      <w:sz w:val="28"/>
      <w:szCs w:val="11"/>
      <w:lang w:eastAsia="ru-RU"/>
    </w:rPr>
  </w:style>
  <w:style w:type="paragraph" w:styleId="3">
    <w:name w:val="heading 3"/>
    <w:basedOn w:val="a0"/>
    <w:next w:val="a0"/>
    <w:link w:val="30"/>
    <w:autoRedefine/>
    <w:unhideWhenUsed/>
    <w:qFormat/>
    <w:locked/>
    <w:rsid w:val="00141A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0"/>
    <w:next w:val="a0"/>
    <w:link w:val="40"/>
    <w:qFormat/>
    <w:locked/>
    <w:rsid w:val="00F427F1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  <w:lang w:eastAsia="ru-RU"/>
    </w:rPr>
  </w:style>
  <w:style w:type="paragraph" w:styleId="5">
    <w:name w:val="heading 5"/>
    <w:basedOn w:val="a0"/>
    <w:next w:val="a0"/>
    <w:link w:val="50"/>
    <w:unhideWhenUsed/>
    <w:qFormat/>
    <w:locked/>
    <w:rsid w:val="00141A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711FAB"/>
    <w:rPr>
      <w:rFonts w:ascii="Cambria" w:eastAsia="Times New Roman" w:hAnsi="Cambria"/>
      <w:b/>
      <w:bCs/>
      <w:sz w:val="28"/>
      <w:szCs w:val="28"/>
      <w:lang w:eastAsia="en-US"/>
    </w:rPr>
  </w:style>
  <w:style w:type="character" w:customStyle="1" w:styleId="20">
    <w:name w:val="Заголовок 2 Знак"/>
    <w:basedOn w:val="a1"/>
    <w:link w:val="2"/>
    <w:uiPriority w:val="99"/>
    <w:locked/>
    <w:rsid w:val="00314636"/>
    <w:rPr>
      <w:rFonts w:ascii="Tahoma" w:eastAsia="Times New Roman" w:hAnsi="Tahoma" w:cs="Tahoma"/>
      <w:b/>
      <w:bCs/>
      <w:color w:val="333366"/>
      <w:sz w:val="28"/>
      <w:szCs w:val="11"/>
    </w:rPr>
  </w:style>
  <w:style w:type="table" w:styleId="a4">
    <w:name w:val="Table Grid"/>
    <w:basedOn w:val="a2"/>
    <w:uiPriority w:val="99"/>
    <w:rsid w:val="00CE07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Normal (Web)"/>
    <w:basedOn w:val="a0"/>
    <w:uiPriority w:val="99"/>
    <w:rsid w:val="000B691B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333366"/>
      <w:sz w:val="24"/>
      <w:szCs w:val="24"/>
      <w:lang w:eastAsia="ru-RU"/>
    </w:rPr>
  </w:style>
  <w:style w:type="character" w:styleId="a6">
    <w:name w:val="Hyperlink"/>
    <w:basedOn w:val="a1"/>
    <w:uiPriority w:val="99"/>
    <w:rsid w:val="00530BFE"/>
    <w:rPr>
      <w:rFonts w:cs="Times New Roman"/>
      <w:color w:val="0000FF"/>
      <w:u w:val="single"/>
    </w:rPr>
  </w:style>
  <w:style w:type="paragraph" w:customStyle="1" w:styleId="about">
    <w:name w:val="about"/>
    <w:basedOn w:val="a0"/>
    <w:uiPriority w:val="99"/>
    <w:rsid w:val="0047799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7">
    <w:name w:val="Emphasis"/>
    <w:basedOn w:val="a1"/>
    <w:uiPriority w:val="99"/>
    <w:qFormat/>
    <w:rsid w:val="0047799D"/>
    <w:rPr>
      <w:rFonts w:cs="Times New Roman"/>
    </w:rPr>
  </w:style>
  <w:style w:type="character" w:styleId="a8">
    <w:name w:val="Strong"/>
    <w:basedOn w:val="a1"/>
    <w:uiPriority w:val="99"/>
    <w:qFormat/>
    <w:rsid w:val="00896676"/>
    <w:rPr>
      <w:rFonts w:cs="Times New Roman"/>
      <w:b/>
      <w:bCs/>
    </w:rPr>
  </w:style>
  <w:style w:type="paragraph" w:styleId="a9">
    <w:name w:val="header"/>
    <w:basedOn w:val="a0"/>
    <w:link w:val="aa"/>
    <w:uiPriority w:val="99"/>
    <w:semiHidden/>
    <w:rsid w:val="005F62E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1"/>
    <w:link w:val="a9"/>
    <w:uiPriority w:val="99"/>
    <w:semiHidden/>
    <w:locked/>
    <w:rsid w:val="005F62EC"/>
    <w:rPr>
      <w:rFonts w:cs="Times New Roman"/>
    </w:rPr>
  </w:style>
  <w:style w:type="paragraph" w:styleId="ab">
    <w:name w:val="footer"/>
    <w:basedOn w:val="a0"/>
    <w:link w:val="ac"/>
    <w:uiPriority w:val="99"/>
    <w:rsid w:val="005F62E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1"/>
    <w:link w:val="ab"/>
    <w:uiPriority w:val="99"/>
    <w:locked/>
    <w:rsid w:val="005F62EC"/>
    <w:rPr>
      <w:rFonts w:cs="Times New Roman"/>
    </w:rPr>
  </w:style>
  <w:style w:type="paragraph" w:styleId="ad">
    <w:name w:val="Balloon Text"/>
    <w:basedOn w:val="a0"/>
    <w:link w:val="ae"/>
    <w:uiPriority w:val="99"/>
    <w:semiHidden/>
    <w:rsid w:val="00073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locked/>
    <w:rsid w:val="00073C6E"/>
    <w:rPr>
      <w:rFonts w:ascii="Tahoma" w:hAnsi="Tahoma" w:cs="Tahoma"/>
      <w:sz w:val="16"/>
      <w:szCs w:val="16"/>
    </w:rPr>
  </w:style>
  <w:style w:type="paragraph" w:customStyle="1" w:styleId="11">
    <w:name w:val="Знак1"/>
    <w:basedOn w:val="a0"/>
    <w:uiPriority w:val="99"/>
    <w:rsid w:val="00073C6E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">
    <w:name w:val="Прижатый влево"/>
    <w:basedOn w:val="a0"/>
    <w:next w:val="a0"/>
    <w:uiPriority w:val="99"/>
    <w:rsid w:val="00073C6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af0">
    <w:name w:val="Гипертекстовая ссылка"/>
    <w:basedOn w:val="a1"/>
    <w:uiPriority w:val="99"/>
    <w:rsid w:val="00073C6E"/>
    <w:rPr>
      <w:rFonts w:cs="Times New Roman"/>
      <w:color w:val="008000"/>
    </w:rPr>
  </w:style>
  <w:style w:type="paragraph" w:customStyle="1" w:styleId="af1">
    <w:name w:val="список с точками"/>
    <w:basedOn w:val="a0"/>
    <w:uiPriority w:val="99"/>
    <w:rsid w:val="00362374"/>
    <w:pPr>
      <w:tabs>
        <w:tab w:val="num" w:pos="720"/>
      </w:tabs>
      <w:spacing w:after="0" w:line="312" w:lineRule="auto"/>
      <w:ind w:left="720" w:hanging="36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5">
    <w:name w:val="Font Style25"/>
    <w:basedOn w:val="a1"/>
    <w:uiPriority w:val="99"/>
    <w:rsid w:val="00951CC6"/>
    <w:rPr>
      <w:rFonts w:ascii="Times New Roman" w:hAnsi="Times New Roman" w:cs="Times New Roman"/>
      <w:i/>
      <w:iCs/>
      <w:sz w:val="16"/>
      <w:szCs w:val="16"/>
    </w:rPr>
  </w:style>
  <w:style w:type="paragraph" w:customStyle="1" w:styleId="12">
    <w:name w:val="Абзац списка1"/>
    <w:basedOn w:val="a0"/>
    <w:uiPriority w:val="99"/>
    <w:rsid w:val="00951CC6"/>
    <w:pPr>
      <w:ind w:left="720"/>
      <w:contextualSpacing/>
    </w:pPr>
    <w:rPr>
      <w:rFonts w:eastAsia="Times New Roman"/>
      <w:lang w:eastAsia="ru-RU"/>
    </w:rPr>
  </w:style>
  <w:style w:type="paragraph" w:styleId="a">
    <w:name w:val="Body Text Indent"/>
    <w:aliases w:val="текст,Основной текст 1"/>
    <w:basedOn w:val="a0"/>
    <w:link w:val="af2"/>
    <w:uiPriority w:val="99"/>
    <w:rsid w:val="007C7DE0"/>
    <w:pPr>
      <w:numPr>
        <w:numId w:val="5"/>
      </w:numPr>
      <w:spacing w:after="0" w:line="360" w:lineRule="atLeast"/>
      <w:ind w:firstLine="482"/>
      <w:jc w:val="both"/>
    </w:pPr>
    <w:rPr>
      <w:rFonts w:ascii="TimesET" w:eastAsia="Times New Roman" w:hAnsi="TimesET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1"/>
    <w:link w:val="a"/>
    <w:uiPriority w:val="99"/>
    <w:rsid w:val="007C7DE0"/>
    <w:rPr>
      <w:rFonts w:ascii="TimesET" w:eastAsia="Times New Roman" w:hAnsi="TimesET"/>
      <w:sz w:val="28"/>
      <w:szCs w:val="20"/>
    </w:rPr>
  </w:style>
  <w:style w:type="paragraph" w:customStyle="1" w:styleId="13">
    <w:name w:val="Знак1"/>
    <w:basedOn w:val="a0"/>
    <w:rsid w:val="007E28D7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3">
    <w:name w:val="List Paragraph"/>
    <w:basedOn w:val="a0"/>
    <w:uiPriority w:val="34"/>
    <w:qFormat/>
    <w:rsid w:val="00F427F1"/>
    <w:pPr>
      <w:ind w:left="720"/>
      <w:contextualSpacing/>
    </w:pPr>
  </w:style>
  <w:style w:type="character" w:customStyle="1" w:styleId="40">
    <w:name w:val="Заголовок 4 Знак"/>
    <w:basedOn w:val="a1"/>
    <w:link w:val="4"/>
    <w:rsid w:val="00F427F1"/>
    <w:rPr>
      <w:rFonts w:eastAsia="Times New Roman"/>
      <w:b/>
      <w:bCs/>
      <w:sz w:val="28"/>
      <w:szCs w:val="28"/>
    </w:rPr>
  </w:style>
  <w:style w:type="character" w:customStyle="1" w:styleId="misspellerror">
    <w:name w:val="misspell__error"/>
    <w:basedOn w:val="a1"/>
    <w:rsid w:val="00F427F1"/>
  </w:style>
  <w:style w:type="paragraph" w:styleId="af4">
    <w:name w:val="TOC Heading"/>
    <w:basedOn w:val="1"/>
    <w:next w:val="a0"/>
    <w:uiPriority w:val="39"/>
    <w:semiHidden/>
    <w:unhideWhenUsed/>
    <w:qFormat/>
    <w:rsid w:val="00141A47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ru-RU"/>
    </w:rPr>
  </w:style>
  <w:style w:type="paragraph" w:styleId="14">
    <w:name w:val="toc 1"/>
    <w:basedOn w:val="a0"/>
    <w:next w:val="a0"/>
    <w:autoRedefine/>
    <w:uiPriority w:val="39"/>
    <w:qFormat/>
    <w:locked/>
    <w:rsid w:val="00141A47"/>
    <w:pPr>
      <w:spacing w:after="100"/>
    </w:pPr>
  </w:style>
  <w:style w:type="paragraph" w:styleId="21">
    <w:name w:val="toc 2"/>
    <w:basedOn w:val="a0"/>
    <w:next w:val="a0"/>
    <w:autoRedefine/>
    <w:uiPriority w:val="39"/>
    <w:qFormat/>
    <w:locked/>
    <w:rsid w:val="00141A47"/>
    <w:pPr>
      <w:spacing w:after="100"/>
      <w:ind w:left="220"/>
    </w:pPr>
  </w:style>
  <w:style w:type="character" w:customStyle="1" w:styleId="30">
    <w:name w:val="Заголовок 3 Знак"/>
    <w:basedOn w:val="a1"/>
    <w:link w:val="3"/>
    <w:rsid w:val="00141A47"/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character" w:customStyle="1" w:styleId="50">
    <w:name w:val="Заголовок 5 Знак"/>
    <w:basedOn w:val="a1"/>
    <w:link w:val="5"/>
    <w:rsid w:val="00141A47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qFormat/>
    <w:locked/>
    <w:rsid w:val="00141A47"/>
    <w:pPr>
      <w:spacing w:after="100"/>
      <w:ind w:left="4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4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65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6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9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4">
      <w:marLeft w:val="0"/>
      <w:marRight w:val="0"/>
      <w:marTop w:val="0"/>
      <w:marBottom w:val="0"/>
      <w:divBdr>
        <w:top w:val="inset" w:sz="4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88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7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9">
              <w:marLeft w:val="101"/>
              <w:marRight w:val="101"/>
              <w:marTop w:val="101"/>
              <w:marBottom w:val="101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388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0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388749">
                                  <w:marLeft w:val="2924"/>
                                  <w:marRight w:val="1903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388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388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388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9388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388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5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/>
</file>

<file path=customXml/itemProps1.xml><?xml version="1.0" encoding="utf-8"?>
<ds:datastoreItem xmlns:ds="http://schemas.openxmlformats.org/officeDocument/2006/customXml" ds:itemID="{6A74A78F-C9FD-49A0-9A05-4081A217A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147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1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subject/>
  <dc:creator>1</dc:creator>
  <cp:keywords/>
  <dc:description/>
  <cp:lastModifiedBy>Просто Вася</cp:lastModifiedBy>
  <cp:revision>17</cp:revision>
  <cp:lastPrinted>2017-09-13T20:24:00Z</cp:lastPrinted>
  <dcterms:created xsi:type="dcterms:W3CDTF">2014-03-09T16:52:00Z</dcterms:created>
  <dcterms:modified xsi:type="dcterms:W3CDTF">2018-03-22T10:49:00Z</dcterms:modified>
</cp:coreProperties>
</file>